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 Park, year2009, and year2010, with the second two giving the number of vis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just a optional problem to try to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8T13:29:28Z</dcterms:created>
  <dcterms:modified xsi:type="dcterms:W3CDTF">2025-08-28T13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